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1FB61D" w14:textId="79C9C8C3" w:rsidR="002C5DDE" w:rsidRDefault="002C5DDE">
      <w:r>
        <w:t xml:space="preserve">Project </w:t>
      </w:r>
      <w:r w:rsidR="00F74B18">
        <w:t>3</w:t>
      </w:r>
      <w:r>
        <w:t>1</w:t>
      </w:r>
      <w:r>
        <w:br/>
        <w:t>Melissa Milli</w:t>
      </w:r>
    </w:p>
    <w:p w14:paraId="4517A0D1" w14:textId="5363AFDA" w:rsidR="004D102B" w:rsidRDefault="004D102B">
      <w:r>
        <w:t>Student Id:2592164</w:t>
      </w:r>
    </w:p>
    <w:p w14:paraId="2F6CCA38" w14:textId="0A09CB8D" w:rsidR="002C5DDE" w:rsidRDefault="00FA0D5E">
      <w:r>
        <w:br/>
      </w:r>
      <w:r>
        <w:br/>
      </w:r>
      <w:r w:rsidR="002C5DDE">
        <w:rPr>
          <w:noProof/>
        </w:rPr>
        <w:drawing>
          <wp:inline distT="0" distB="0" distL="0" distR="0" wp14:anchorId="5753DC43" wp14:editId="6723F635">
            <wp:extent cx="5943600" cy="3197860"/>
            <wp:effectExtent l="0" t="0" r="0" b="2540"/>
            <wp:docPr id="2" name="Picture 2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97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1C74E3" w14:textId="505D9A20" w:rsidR="00FA0D5E" w:rsidRDefault="00FA0D5E">
      <w:r>
        <w:t xml:space="preserve">If pictures for execution are hard to </w:t>
      </w:r>
      <w:proofErr w:type="gramStart"/>
      <w:r>
        <w:t>see ,</w:t>
      </w:r>
      <w:proofErr w:type="gramEnd"/>
      <w:r>
        <w:t xml:space="preserve"> I already have uploaded the project to the </w:t>
      </w:r>
      <w:r w:rsidRPr="00FA0D5E">
        <w:t>http://eecs.csuohio.edu/~memilli/</w:t>
      </w:r>
      <w:r>
        <w:t xml:space="preserve"> so you can see it there as well.</w:t>
      </w:r>
    </w:p>
    <w:p w14:paraId="35D83805" w14:textId="42BEE14E" w:rsidR="00FA0D5E" w:rsidRDefault="002C5DDE" w:rsidP="002C5DDE">
      <w:r>
        <w:t xml:space="preserve">Part1) </w:t>
      </w:r>
    </w:p>
    <w:p w14:paraId="74112BB8" w14:textId="06217F6B" w:rsidR="00C0745E" w:rsidRDefault="00161947">
      <w:r>
        <w:t>Clickable dropdown</w:t>
      </w:r>
    </w:p>
    <w:p w14:paraId="265107A5" w14:textId="12E4731A" w:rsidR="00161947" w:rsidRDefault="00161947">
      <w:pPr>
        <w:rPr>
          <w:noProof/>
        </w:rPr>
      </w:pPr>
      <w:r>
        <w:rPr>
          <w:noProof/>
        </w:rPr>
        <w:drawing>
          <wp:inline distT="0" distB="0" distL="0" distR="0" wp14:anchorId="71FD3CA1" wp14:editId="64A44225">
            <wp:extent cx="3952875" cy="2572710"/>
            <wp:effectExtent l="0" t="0" r="0" b="0"/>
            <wp:docPr id="1" name="Picture 1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Word&#10;&#10;Description automatically generated"/>
                    <pic:cNvPicPr/>
                  </pic:nvPicPr>
                  <pic:blipFill rotWithShape="1">
                    <a:blip r:embed="rId5"/>
                    <a:srcRect r="81250" b="60120"/>
                    <a:stretch/>
                  </pic:blipFill>
                  <pic:spPr bwMode="auto">
                    <a:xfrm>
                      <a:off x="0" y="0"/>
                      <a:ext cx="3986612" cy="25946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720988" w14:textId="1DF3DAC3" w:rsidR="002C5DDE" w:rsidRDefault="002C5DDE"/>
    <w:p w14:paraId="1430149F" w14:textId="18565BB9" w:rsidR="00161947" w:rsidRDefault="00161947">
      <w:r>
        <w:t>When you click name:</w:t>
      </w:r>
    </w:p>
    <w:p w14:paraId="799480FD" w14:textId="77777777" w:rsidR="00F74B18" w:rsidRDefault="00161947">
      <w:r>
        <w:rPr>
          <w:noProof/>
        </w:rPr>
        <w:drawing>
          <wp:inline distT="0" distB="0" distL="0" distR="0" wp14:anchorId="20EDBBFE" wp14:editId="326442BC">
            <wp:extent cx="2943225" cy="2645738"/>
            <wp:effectExtent l="0" t="0" r="0" b="2540"/>
            <wp:docPr id="18" name="Picture 1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225" cy="26484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984030" w14:textId="2560471A" w:rsidR="00161947" w:rsidRDefault="00161947">
      <w:r>
        <w:t>All tabs</w:t>
      </w:r>
      <w:r w:rsidR="00F74B18">
        <w:t xml:space="preserve"> </w:t>
      </w:r>
      <w:proofErr w:type="gramStart"/>
      <w:r>
        <w:t>open :</w:t>
      </w:r>
      <w:proofErr w:type="gramEnd"/>
    </w:p>
    <w:p w14:paraId="62C51698" w14:textId="6010EFEF" w:rsidR="00161947" w:rsidRDefault="00161947"/>
    <w:p w14:paraId="170C692C" w14:textId="76354FE2" w:rsidR="002C5DDE" w:rsidRDefault="002C5DDE">
      <w:pPr>
        <w:rPr>
          <w:noProof/>
        </w:rPr>
      </w:pPr>
    </w:p>
    <w:p w14:paraId="6972328D" w14:textId="77777777" w:rsidR="00F74B18" w:rsidRDefault="00F74B18"/>
    <w:p w14:paraId="6E447A02" w14:textId="77777777" w:rsidR="00F74B18" w:rsidRDefault="00F74B18"/>
    <w:p w14:paraId="67A11120" w14:textId="25D0E6F8" w:rsidR="00B75B5C" w:rsidRDefault="00F74B18">
      <w:r>
        <w:rPr>
          <w:noProof/>
        </w:rPr>
        <w:lastRenderedPageBreak/>
        <w:drawing>
          <wp:inline distT="0" distB="0" distL="0" distR="0" wp14:anchorId="3664B1C2" wp14:editId="69C0B676">
            <wp:extent cx="3200400" cy="6970395"/>
            <wp:effectExtent l="0" t="0" r="0" b="1905"/>
            <wp:docPr id="19" name="Picture 1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6970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398724" w14:textId="77777777" w:rsidR="00F74B18" w:rsidRDefault="00F74B18"/>
    <w:p w14:paraId="194F7A92" w14:textId="191DF4D4" w:rsidR="00F74B18" w:rsidRDefault="00F74B18"/>
    <w:p w14:paraId="2D462EED" w14:textId="7882FFA1" w:rsidR="00F74B18" w:rsidRDefault="00F74B18"/>
    <w:p w14:paraId="5495B2E8" w14:textId="0DFD4C05" w:rsidR="00F74B18" w:rsidRDefault="00F74B18"/>
    <w:p w14:paraId="495A1835" w14:textId="009D33C2" w:rsidR="00F74B18" w:rsidRDefault="00F74B18">
      <w:r>
        <w:lastRenderedPageBreak/>
        <w:t>P3.css</w:t>
      </w:r>
    </w:p>
    <w:p w14:paraId="6AA614D6" w14:textId="29D73A12" w:rsidR="00F74B18" w:rsidRDefault="00F74B18">
      <w:r>
        <w:rPr>
          <w:noProof/>
        </w:rPr>
        <w:drawing>
          <wp:inline distT="0" distB="0" distL="0" distR="0" wp14:anchorId="4032433E" wp14:editId="7B3B1CE8">
            <wp:extent cx="5943600" cy="4562475"/>
            <wp:effectExtent l="0" t="0" r="0" b="9525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6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DB9EE7" w14:textId="71015399" w:rsidR="00F74B18" w:rsidRDefault="00F74B18">
      <w:r>
        <w:t>P3.html</w:t>
      </w:r>
    </w:p>
    <w:p w14:paraId="5AF10559" w14:textId="21F31754" w:rsidR="00F74B18" w:rsidRDefault="00F74B18">
      <w:r>
        <w:rPr>
          <w:noProof/>
        </w:rPr>
        <w:lastRenderedPageBreak/>
        <w:drawing>
          <wp:inline distT="0" distB="0" distL="0" distR="0" wp14:anchorId="510308C6" wp14:editId="6176B463">
            <wp:extent cx="5094514" cy="3710940"/>
            <wp:effectExtent l="0" t="0" r="0" b="381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6507" cy="3712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D2B16F" w14:textId="7D324826" w:rsidR="00F74B18" w:rsidRDefault="00F74B18">
      <w:r>
        <w:t xml:space="preserve"> </w:t>
      </w:r>
    </w:p>
    <w:p w14:paraId="0D06E64C" w14:textId="2CF7E0F3" w:rsidR="00F74B18" w:rsidRDefault="00F74B18">
      <w:r>
        <w:t>P3.js</w:t>
      </w:r>
    </w:p>
    <w:p w14:paraId="0E1C3C4E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74B18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 </w:t>
      </w:r>
      <w:proofErr w:type="spellStart"/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myJson</w:t>
      </w:r>
      <w:proofErr w:type="spellEnd"/>
      <w:proofErr w:type="gram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`{</w:t>
      </w:r>
    </w:p>
    <w:p w14:paraId="6C4242D7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"</w:t>
      </w:r>
      <w:proofErr w:type="spellStart"/>
      <w:proofErr w:type="gramStart"/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business</w:t>
      </w:r>
      <w:proofErr w:type="gramEnd"/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_id</w:t>
      </w:r>
      <w:proofErr w:type="spellEnd"/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": "5UmKMjUEUNdYWqANhGckJw",</w:t>
      </w:r>
    </w:p>
    <w:p w14:paraId="450B2F63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"</w:t>
      </w:r>
      <w:proofErr w:type="spellStart"/>
      <w:proofErr w:type="gramStart"/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full</w:t>
      </w:r>
      <w:proofErr w:type="gramEnd"/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_address</w:t>
      </w:r>
      <w:proofErr w:type="spellEnd"/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 xml:space="preserve">": "4734 Lebanon Church </w:t>
      </w:r>
      <w:proofErr w:type="spellStart"/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RdnewlineDravosburg</w:t>
      </w:r>
      <w:proofErr w:type="spellEnd"/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, PA 15034",</w:t>
      </w:r>
    </w:p>
    <w:p w14:paraId="5925B76A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"hours": {</w:t>
      </w:r>
    </w:p>
    <w:p w14:paraId="16FA3E2B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"Friday": {</w:t>
      </w:r>
    </w:p>
    <w:p w14:paraId="192FB73D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    "close": "21:00",</w:t>
      </w:r>
    </w:p>
    <w:p w14:paraId="56955ACD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    "open": "11:00"</w:t>
      </w:r>
    </w:p>
    <w:p w14:paraId="3AC95ACA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},</w:t>
      </w:r>
    </w:p>
    <w:p w14:paraId="59ACDBEF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"Tuesday": {</w:t>
      </w:r>
    </w:p>
    <w:p w14:paraId="577E56E2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    "close": "21:00",</w:t>
      </w:r>
    </w:p>
    <w:p w14:paraId="24D80DFF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    "open": "11:00"</w:t>
      </w:r>
    </w:p>
    <w:p w14:paraId="0F9DA6B6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},</w:t>
      </w:r>
    </w:p>
    <w:p w14:paraId="2E115B00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"Thursday": {</w:t>
      </w:r>
    </w:p>
    <w:p w14:paraId="6ADCE265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    "close": "21:00",</w:t>
      </w:r>
    </w:p>
    <w:p w14:paraId="36E61CE6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    "open": "11:00"</w:t>
      </w:r>
    </w:p>
    <w:p w14:paraId="34EF8616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},</w:t>
      </w:r>
    </w:p>
    <w:p w14:paraId="63F7CE5C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"Wednesday": {</w:t>
      </w:r>
    </w:p>
    <w:p w14:paraId="34B48D7E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    "close": "21:00",</w:t>
      </w:r>
    </w:p>
    <w:p w14:paraId="0DA4EE19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    "open": "11:00"</w:t>
      </w:r>
    </w:p>
    <w:p w14:paraId="0B4EE7F6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},</w:t>
      </w:r>
    </w:p>
    <w:p w14:paraId="6D2588A7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"Monday": {</w:t>
      </w:r>
    </w:p>
    <w:p w14:paraId="53F86906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lastRenderedPageBreak/>
        <w:t>            "close": "21:00",</w:t>
      </w:r>
    </w:p>
    <w:p w14:paraId="7BE1FCD8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    "open": "11:00"</w:t>
      </w:r>
    </w:p>
    <w:p w14:paraId="27ADD95D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}</w:t>
      </w:r>
    </w:p>
    <w:p w14:paraId="53789808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},</w:t>
      </w:r>
    </w:p>
    <w:p w14:paraId="546D3D2D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"open": true,</w:t>
      </w:r>
    </w:p>
    <w:p w14:paraId="7DD0D21E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"categories": ["Fast Food", "Restaurants"],</w:t>
      </w:r>
    </w:p>
    <w:p w14:paraId="4F19C2E2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"city": "</w:t>
      </w:r>
      <w:proofErr w:type="spellStart"/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Dravosburg</w:t>
      </w:r>
      <w:proofErr w:type="spellEnd"/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",</w:t>
      </w:r>
    </w:p>
    <w:p w14:paraId="2A5626DA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"</w:t>
      </w:r>
      <w:proofErr w:type="spellStart"/>
      <w:proofErr w:type="gramStart"/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review</w:t>
      </w:r>
      <w:proofErr w:type="gramEnd"/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_count</w:t>
      </w:r>
      <w:proofErr w:type="spellEnd"/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": 4,</w:t>
      </w:r>
    </w:p>
    <w:p w14:paraId="461D4F5D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"name": "</w:t>
      </w:r>
      <w:proofErr w:type="spellStart"/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Mr</w:t>
      </w:r>
      <w:proofErr w:type="spellEnd"/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 xml:space="preserve"> Hoagie",</w:t>
      </w:r>
    </w:p>
    <w:p w14:paraId="6D7A7847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"neighborhoods": [],</w:t>
      </w:r>
    </w:p>
    <w:p w14:paraId="0E651F4D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"longitude": -79.9007057,</w:t>
      </w:r>
    </w:p>
    <w:p w14:paraId="586E88D7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"state": "PA",</w:t>
      </w:r>
    </w:p>
    <w:p w14:paraId="23847EF7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"stars": 4.5,</w:t>
      </w:r>
    </w:p>
    <w:p w14:paraId="2D07A1EC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"latitude": 40.3543266,</w:t>
      </w:r>
    </w:p>
    <w:p w14:paraId="18DBAC8F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"attributes": {</w:t>
      </w:r>
    </w:p>
    <w:p w14:paraId="3E77AAEA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"Take-out": true,</w:t>
      </w:r>
    </w:p>
    <w:p w14:paraId="0FE498FE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"Drive-Thru": false,</w:t>
      </w:r>
    </w:p>
    <w:p w14:paraId="4FCE14C6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"</w:t>
      </w:r>
      <w:proofErr w:type="spellStart"/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GoodFor</w:t>
      </w:r>
      <w:proofErr w:type="spellEnd"/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": {</w:t>
      </w:r>
    </w:p>
    <w:p w14:paraId="2FFFDB3A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    "dessert": false,</w:t>
      </w:r>
    </w:p>
    <w:p w14:paraId="058A1E1C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    "Late night": true,</w:t>
      </w:r>
    </w:p>
    <w:p w14:paraId="1EB1CA14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    "Lunch": true,</w:t>
      </w:r>
    </w:p>
    <w:p w14:paraId="25A213B2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    "Dinner": true,</w:t>
      </w:r>
    </w:p>
    <w:p w14:paraId="55DA5081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    "Brunch": true,</w:t>
      </w:r>
    </w:p>
    <w:p w14:paraId="334F5196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    "Breakfast": true</w:t>
      </w:r>
    </w:p>
    <w:p w14:paraId="04F9B07A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},</w:t>
      </w:r>
    </w:p>
    <w:p w14:paraId="79F3E8A5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"Caters": false,</w:t>
      </w:r>
    </w:p>
    <w:p w14:paraId="1D310837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"Noise Level": "average",</w:t>
      </w:r>
    </w:p>
    <w:p w14:paraId="7D14ECA2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"Takes Reservations": true,</w:t>
      </w:r>
    </w:p>
    <w:p w14:paraId="26C70E12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"Delivery": false,</w:t>
      </w:r>
    </w:p>
    <w:p w14:paraId="3D738EE6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"Ambience": {</w:t>
      </w:r>
    </w:p>
    <w:p w14:paraId="153DD68A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    "Romantic": true,</w:t>
      </w:r>
    </w:p>
    <w:p w14:paraId="005C1C77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    "intimate": false,</w:t>
      </w:r>
    </w:p>
    <w:p w14:paraId="68BCBAC6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    "classy": false,</w:t>
      </w:r>
    </w:p>
    <w:p w14:paraId="2B562AF4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    "Hipster": true,</w:t>
      </w:r>
    </w:p>
    <w:p w14:paraId="23BA9F85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    "divey": false,</w:t>
      </w:r>
    </w:p>
    <w:p w14:paraId="498672BB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    "touristy": false,</w:t>
      </w:r>
    </w:p>
    <w:p w14:paraId="45EC395D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    "Trendy": true,</w:t>
      </w:r>
    </w:p>
    <w:p w14:paraId="12617EED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    "upscale": false,</w:t>
      </w:r>
    </w:p>
    <w:p w14:paraId="414F1148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    "Casual": true</w:t>
      </w:r>
    </w:p>
    <w:p w14:paraId="1156C011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},</w:t>
      </w:r>
    </w:p>
    <w:p w14:paraId="4812F589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"Parking": {</w:t>
      </w:r>
    </w:p>
    <w:p w14:paraId="1A626CCD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    "garage": false,</w:t>
      </w:r>
    </w:p>
    <w:p w14:paraId="4CF4BAC1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    "Street": true,</w:t>
      </w:r>
    </w:p>
    <w:p w14:paraId="63AD667D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    "validated": false,</w:t>
      </w:r>
    </w:p>
    <w:p w14:paraId="0E41A43A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    "Lot": true,</w:t>
      </w:r>
    </w:p>
    <w:p w14:paraId="0745FE3F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lastRenderedPageBreak/>
        <w:t>            "valet": false</w:t>
      </w:r>
    </w:p>
    <w:p w14:paraId="23375AB4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},</w:t>
      </w:r>
    </w:p>
    <w:p w14:paraId="1D9F7E7D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"Has TV": true,</w:t>
      </w:r>
    </w:p>
    <w:p w14:paraId="0AC445C0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"Outdoor Seating": true,</w:t>
      </w:r>
    </w:p>
    <w:p w14:paraId="26B47D0A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"Attire": "casual",</w:t>
      </w:r>
    </w:p>
    <w:p w14:paraId="752DBB80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"Alcohol": "none",</w:t>
      </w:r>
    </w:p>
    <w:p w14:paraId="767F19A7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"Waiter Service": true,</w:t>
      </w:r>
    </w:p>
    <w:p w14:paraId="05081B20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"Accepts Credit Cards": true,</w:t>
      </w:r>
    </w:p>
    <w:p w14:paraId="23054D0E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"Good for Kids": true,</w:t>
      </w:r>
    </w:p>
    <w:p w14:paraId="1D69CEEE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"Good For Groups": true,</w:t>
      </w:r>
    </w:p>
    <w:p w14:paraId="7F3446D1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    "Price Range": 2</w:t>
      </w:r>
    </w:p>
    <w:p w14:paraId="138DAF46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},</w:t>
      </w:r>
    </w:p>
    <w:p w14:paraId="3D89C0E9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    "type": "business"</w:t>
      </w:r>
    </w:p>
    <w:p w14:paraId="68BA7220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}`</w:t>
      </w:r>
    </w:p>
    <w:p w14:paraId="53B91A67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myObj</w:t>
      </w:r>
      <w:proofErr w:type="spell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74B18">
        <w:rPr>
          <w:rFonts w:ascii="Consolas" w:eastAsia="Times New Roman" w:hAnsi="Consolas" w:cs="Times New Roman"/>
          <w:color w:val="DCDCAA"/>
          <w:sz w:val="21"/>
          <w:szCs w:val="21"/>
        </w:rPr>
        <w:t>parse</w:t>
      </w:r>
      <w:proofErr w:type="spell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myJson</w:t>
      </w:r>
      <w:proofErr w:type="spellEnd"/>
      <w:proofErr w:type="gramStart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F36C704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37DF057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74B18">
        <w:rPr>
          <w:rFonts w:ascii="Consolas" w:eastAsia="Times New Roman" w:hAnsi="Consolas" w:cs="Times New Roman"/>
          <w:color w:val="DCDCAA"/>
          <w:sz w:val="21"/>
          <w:szCs w:val="21"/>
        </w:rPr>
        <w:t>buttonToggle</w:t>
      </w:r>
      <w:proofErr w:type="spell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proofErr w:type="gramStart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</w:p>
    <w:p w14:paraId="417A3E9A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74B18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proofErr w:type="gramStart"/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proofErr w:type="gram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spell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= </w:t>
      </w: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"block"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9C083AC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proofErr w:type="gram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spell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"none"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9881C46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F74B18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5B18B83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proofErr w:type="gram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spell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"block"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741F182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7DB0F06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69DC2A53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E50A77E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F74B18">
        <w:rPr>
          <w:rFonts w:ascii="Consolas" w:eastAsia="Times New Roman" w:hAnsi="Consolas" w:cs="Times New Roman"/>
          <w:color w:val="DCDCAA"/>
          <w:sz w:val="21"/>
          <w:szCs w:val="21"/>
        </w:rPr>
        <w:t>getName</w:t>
      </w:r>
      <w:proofErr w:type="spell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3736517C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74B18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74B18">
        <w:rPr>
          <w:rFonts w:ascii="Consolas" w:eastAsia="Times New Roman" w:hAnsi="Consolas" w:cs="Times New Roman"/>
          <w:color w:val="DCDCAA"/>
          <w:sz w:val="21"/>
          <w:szCs w:val="21"/>
        </w:rPr>
        <w:t>getElementById</w:t>
      </w:r>
      <w:proofErr w:type="spellEnd"/>
      <w:proofErr w:type="gram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"name"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9E0CB2D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innerHTML</w:t>
      </w:r>
      <w:proofErr w:type="spellEnd"/>
      <w:proofErr w:type="gram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"&lt;h2 style='color: green;'&gt;Name:&lt;/h2&gt;"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myObj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FDF61F9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F74B18">
        <w:rPr>
          <w:rFonts w:ascii="Consolas" w:eastAsia="Times New Roman" w:hAnsi="Consolas" w:cs="Times New Roman"/>
          <w:color w:val="DCDCAA"/>
          <w:sz w:val="21"/>
          <w:szCs w:val="21"/>
        </w:rPr>
        <w:t>buttonToggle</w:t>
      </w:r>
      <w:proofErr w:type="spell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proofErr w:type="gramStart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7BE8B7D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23FA01F8" w14:textId="77777777" w:rsidR="00F74B18" w:rsidRPr="00F74B18" w:rsidRDefault="00F74B18" w:rsidP="00F74B18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492A4C7A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74B18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F74B18">
        <w:rPr>
          <w:rFonts w:ascii="Consolas" w:eastAsia="Times New Roman" w:hAnsi="Consolas" w:cs="Times New Roman"/>
          <w:color w:val="DCDCAA"/>
          <w:sz w:val="21"/>
          <w:szCs w:val="21"/>
        </w:rPr>
        <w:t>getAddress</w:t>
      </w:r>
      <w:proofErr w:type="spell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76C4C5CD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74B18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74B18">
        <w:rPr>
          <w:rFonts w:ascii="Consolas" w:eastAsia="Times New Roman" w:hAnsi="Consolas" w:cs="Times New Roman"/>
          <w:color w:val="DCDCAA"/>
          <w:sz w:val="21"/>
          <w:szCs w:val="21"/>
        </w:rPr>
        <w:t>getElementById</w:t>
      </w:r>
      <w:proofErr w:type="spellEnd"/>
      <w:proofErr w:type="gram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adress</w:t>
      </w:r>
      <w:proofErr w:type="spellEnd"/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5E52F5F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innerHTML</w:t>
      </w:r>
      <w:proofErr w:type="spellEnd"/>
      <w:proofErr w:type="gram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"&lt;h2 style='color: green;'&gt;Address:&lt;/h2&gt;"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proofErr w:type="spellStart"/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myObj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full_address</w:t>
      </w:r>
      <w:proofErr w:type="spell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45750E9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F74B18">
        <w:rPr>
          <w:rFonts w:ascii="Consolas" w:eastAsia="Times New Roman" w:hAnsi="Consolas" w:cs="Times New Roman"/>
          <w:color w:val="DCDCAA"/>
          <w:sz w:val="21"/>
          <w:szCs w:val="21"/>
        </w:rPr>
        <w:t>buttonToggle</w:t>
      </w:r>
      <w:proofErr w:type="spell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proofErr w:type="gramStart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4C7EF28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52EBCC2" w14:textId="77777777" w:rsidR="00F74B18" w:rsidRPr="00F74B18" w:rsidRDefault="00F74B18" w:rsidP="00F74B18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D0C0F2E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F74B18">
        <w:rPr>
          <w:rFonts w:ascii="Consolas" w:eastAsia="Times New Roman" w:hAnsi="Consolas" w:cs="Times New Roman"/>
          <w:color w:val="DCDCAA"/>
          <w:sz w:val="21"/>
          <w:szCs w:val="21"/>
        </w:rPr>
        <w:t>getHours</w:t>
      </w:r>
      <w:proofErr w:type="spell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12AF341A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74B18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74B18">
        <w:rPr>
          <w:rFonts w:ascii="Consolas" w:eastAsia="Times New Roman" w:hAnsi="Consolas" w:cs="Times New Roman"/>
          <w:color w:val="DCDCAA"/>
          <w:sz w:val="21"/>
          <w:szCs w:val="21"/>
        </w:rPr>
        <w:t>getElementById</w:t>
      </w:r>
      <w:proofErr w:type="spellEnd"/>
      <w:proofErr w:type="gram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"hours"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66E7B7F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innerHTML</w:t>
      </w:r>
      <w:proofErr w:type="spellEnd"/>
      <w:proofErr w:type="gram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"&lt;h2 style='color: green;'&gt;Hours:&lt;/h2&gt;"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7849DDD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F74B18">
        <w:rPr>
          <w:rFonts w:ascii="Consolas" w:eastAsia="Times New Roman" w:hAnsi="Consolas" w:cs="Times New Roman"/>
          <w:color w:val="DCDCAA"/>
          <w:sz w:val="21"/>
          <w:szCs w:val="21"/>
        </w:rPr>
        <w:t>buttonToggle</w:t>
      </w:r>
      <w:proofErr w:type="spell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proofErr w:type="gramStart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5A9023F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F74B18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day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74B18">
        <w:rPr>
          <w:rFonts w:ascii="Consolas" w:eastAsia="Times New Roman" w:hAnsi="Consolas" w:cs="Times New Roman"/>
          <w:color w:val="569CD6"/>
          <w:sz w:val="21"/>
          <w:szCs w:val="21"/>
        </w:rPr>
        <w:t>in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myObj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hours</w:t>
      </w:r>
      <w:proofErr w:type="spell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6FC8185B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r w:rsidRPr="00F74B18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  <w:proofErr w:type="gramStart"/>
      <w:r w:rsidRPr="00F74B18">
        <w:rPr>
          <w:rFonts w:ascii="Consolas" w:eastAsia="Times New Roman" w:hAnsi="Consolas" w:cs="Times New Roman"/>
          <w:color w:val="6A9955"/>
          <w:sz w:val="21"/>
          <w:szCs w:val="21"/>
        </w:rPr>
        <w:t>/  if</w:t>
      </w:r>
      <w:proofErr w:type="gramEnd"/>
      <w:r w:rsidRPr="00F74B18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spellStart"/>
      <w:r w:rsidRPr="00F74B18">
        <w:rPr>
          <w:rFonts w:ascii="Consolas" w:eastAsia="Times New Roman" w:hAnsi="Consolas" w:cs="Times New Roman"/>
          <w:color w:val="6A9955"/>
          <w:sz w:val="21"/>
          <w:szCs w:val="21"/>
        </w:rPr>
        <w:t>myObj.hours</w:t>
      </w:r>
      <w:proofErr w:type="spellEnd"/>
      <w:r w:rsidRPr="00F74B18">
        <w:rPr>
          <w:rFonts w:ascii="Consolas" w:eastAsia="Times New Roman" w:hAnsi="Consolas" w:cs="Times New Roman"/>
          <w:color w:val="6A9955"/>
          <w:sz w:val="21"/>
          <w:szCs w:val="21"/>
        </w:rPr>
        <w:t>[day] === true)</w:t>
      </w:r>
    </w:p>
    <w:p w14:paraId="6A5B436E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74B18">
        <w:rPr>
          <w:rFonts w:ascii="Consolas" w:eastAsia="Times New Roman" w:hAnsi="Consolas" w:cs="Times New Roman"/>
          <w:color w:val="6A9955"/>
          <w:sz w:val="21"/>
          <w:szCs w:val="21"/>
        </w:rPr>
        <w:t>//      </w:t>
      </w:r>
      <w:proofErr w:type="spellStart"/>
      <w:proofErr w:type="gramStart"/>
      <w:r w:rsidRPr="00F74B18">
        <w:rPr>
          <w:rFonts w:ascii="Consolas" w:eastAsia="Times New Roman" w:hAnsi="Consolas" w:cs="Times New Roman"/>
          <w:color w:val="6A9955"/>
          <w:sz w:val="21"/>
          <w:szCs w:val="21"/>
        </w:rPr>
        <w:t>out.innerHTML</w:t>
      </w:r>
      <w:proofErr w:type="spellEnd"/>
      <w:proofErr w:type="gramEnd"/>
      <w:r w:rsidRPr="00F74B1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+= day + "&lt;</w:t>
      </w:r>
      <w:proofErr w:type="spellStart"/>
      <w:r w:rsidRPr="00F74B18">
        <w:rPr>
          <w:rFonts w:ascii="Consolas" w:eastAsia="Times New Roman" w:hAnsi="Consolas" w:cs="Times New Roman"/>
          <w:color w:val="6A9955"/>
          <w:sz w:val="21"/>
          <w:szCs w:val="21"/>
        </w:rPr>
        <w:t>br</w:t>
      </w:r>
      <w:proofErr w:type="spellEnd"/>
      <w:r w:rsidRPr="00F74B18">
        <w:rPr>
          <w:rFonts w:ascii="Consolas" w:eastAsia="Times New Roman" w:hAnsi="Consolas" w:cs="Times New Roman"/>
          <w:color w:val="6A9955"/>
          <w:sz w:val="21"/>
          <w:szCs w:val="21"/>
        </w:rPr>
        <w:t>&gt;";</w:t>
      </w:r>
    </w:p>
    <w:p w14:paraId="4A36D436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proofErr w:type="gramStart"/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innerHTML</w:t>
      </w:r>
      <w:proofErr w:type="spellEnd"/>
      <w:proofErr w:type="gram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= </w:t>
      </w: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"&lt;h3 style='bold'&gt;"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day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"&lt;/h3&gt;"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478021F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proofErr w:type="gramStart"/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innerHTML</w:t>
      </w:r>
      <w:proofErr w:type="spellEnd"/>
      <w:proofErr w:type="gram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= </w:t>
      </w: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"Open: "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+ </w:t>
      </w:r>
      <w:proofErr w:type="spellStart"/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myObj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hours</w:t>
      </w:r>
      <w:proofErr w:type="spell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day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].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open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"AM -"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AF62551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74B18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= </w:t>
      </w:r>
      <w:proofErr w:type="spellStart"/>
      <w:proofErr w:type="gramStart"/>
      <w:r w:rsidRPr="00F74B18">
        <w:rPr>
          <w:rFonts w:ascii="Consolas" w:eastAsia="Times New Roman" w:hAnsi="Consolas" w:cs="Times New Roman"/>
          <w:color w:val="DCDCAA"/>
          <w:sz w:val="21"/>
          <w:szCs w:val="21"/>
        </w:rPr>
        <w:t>parseInt</w:t>
      </w:r>
      <w:proofErr w:type="spell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myObj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hours</w:t>
      </w:r>
      <w:proofErr w:type="spell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day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].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close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0028E42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74B18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proofErr w:type="gramStart"/>
      <w:r w:rsidRPr="00F74B18">
        <w:rPr>
          <w:rFonts w:ascii="Consolas" w:eastAsia="Times New Roman" w:hAnsi="Consolas" w:cs="Times New Roman"/>
          <w:color w:val="B5CEA8"/>
          <w:sz w:val="21"/>
          <w:szCs w:val="21"/>
        </w:rPr>
        <w:t>12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D18614E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proofErr w:type="gramStart"/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innerHTML</w:t>
      </w:r>
      <w:proofErr w:type="spellEnd"/>
      <w:proofErr w:type="gram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= </w:t>
      </w: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" Close: "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+ 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":00 PM &lt;</w:t>
      </w:r>
      <w:proofErr w:type="spellStart"/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br</w:t>
      </w:r>
      <w:proofErr w:type="spellEnd"/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&gt;"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B59B351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</w:p>
    <w:p w14:paraId="3B411D4B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C0D8B41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3EA4219E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9AA7E8B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CC573A9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DF2FA15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F74B18">
        <w:rPr>
          <w:rFonts w:ascii="Consolas" w:eastAsia="Times New Roman" w:hAnsi="Consolas" w:cs="Times New Roman"/>
          <w:color w:val="DCDCAA"/>
          <w:sz w:val="21"/>
          <w:szCs w:val="21"/>
        </w:rPr>
        <w:t>getMenu</w:t>
      </w:r>
      <w:proofErr w:type="spell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D70A962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361EDF75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74B18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74B18">
        <w:rPr>
          <w:rFonts w:ascii="Consolas" w:eastAsia="Times New Roman" w:hAnsi="Consolas" w:cs="Times New Roman"/>
          <w:color w:val="DCDCAA"/>
          <w:sz w:val="21"/>
          <w:szCs w:val="21"/>
        </w:rPr>
        <w:t>getElementById</w:t>
      </w:r>
      <w:proofErr w:type="spellEnd"/>
      <w:proofErr w:type="gram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"menu"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96F5096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innerHTML</w:t>
      </w:r>
      <w:proofErr w:type="spellEnd"/>
      <w:proofErr w:type="gram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"&lt;h2 style='color: green;'&gt;Menu:&lt;/h2&gt;"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proofErr w:type="spellStart"/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myObj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attributes</w:t>
      </w:r>
      <w:proofErr w:type="spell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E737677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F74B18">
        <w:rPr>
          <w:rFonts w:ascii="Consolas" w:eastAsia="Times New Roman" w:hAnsi="Consolas" w:cs="Times New Roman"/>
          <w:color w:val="DCDCAA"/>
          <w:sz w:val="21"/>
          <w:szCs w:val="21"/>
        </w:rPr>
        <w:t>buttonToggle</w:t>
      </w:r>
      <w:proofErr w:type="spell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proofErr w:type="gramStart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E948341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27C2E27" w14:textId="77777777" w:rsidR="00F74B18" w:rsidRPr="00F74B18" w:rsidRDefault="00F74B18" w:rsidP="00F74B18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1036A54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F74B18">
        <w:rPr>
          <w:rFonts w:ascii="Consolas" w:eastAsia="Times New Roman" w:hAnsi="Consolas" w:cs="Times New Roman"/>
          <w:color w:val="DCDCAA"/>
          <w:sz w:val="21"/>
          <w:szCs w:val="21"/>
        </w:rPr>
        <w:t>getServices</w:t>
      </w:r>
      <w:proofErr w:type="spell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B130263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74B18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74B18">
        <w:rPr>
          <w:rFonts w:ascii="Consolas" w:eastAsia="Times New Roman" w:hAnsi="Consolas" w:cs="Times New Roman"/>
          <w:color w:val="DCDCAA"/>
          <w:sz w:val="21"/>
          <w:szCs w:val="21"/>
        </w:rPr>
        <w:t>getElementById</w:t>
      </w:r>
      <w:proofErr w:type="spellEnd"/>
      <w:proofErr w:type="gram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"services"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34F830F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innerHTML</w:t>
      </w:r>
      <w:proofErr w:type="spellEnd"/>
      <w:proofErr w:type="gram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"&lt;h2 style='color: green;'&gt;Services:&lt;/h2&gt;"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C6389ED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F74B18">
        <w:rPr>
          <w:rFonts w:ascii="Consolas" w:eastAsia="Times New Roman" w:hAnsi="Consolas" w:cs="Times New Roman"/>
          <w:color w:val="DCDCAA"/>
          <w:sz w:val="21"/>
          <w:szCs w:val="21"/>
        </w:rPr>
        <w:t>buttonToggle</w:t>
      </w:r>
      <w:proofErr w:type="spell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proofErr w:type="gramStart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1AF1AC6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F74B18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74B18">
        <w:rPr>
          <w:rFonts w:ascii="Consolas" w:eastAsia="Times New Roman" w:hAnsi="Consolas" w:cs="Times New Roman"/>
          <w:color w:val="569CD6"/>
          <w:sz w:val="21"/>
          <w:szCs w:val="21"/>
        </w:rPr>
        <w:t>in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myObj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attributes</w:t>
      </w:r>
      <w:proofErr w:type="spell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25A2E7F6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F74B18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myObj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attributes</w:t>
      </w:r>
      <w:proofErr w:type="spell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== </w:t>
      </w:r>
      <w:r w:rsidRPr="00F74B18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5A98D86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proofErr w:type="gramStart"/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innerHTML</w:t>
      </w:r>
      <w:proofErr w:type="spellEnd"/>
      <w:proofErr w:type="gram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= 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"&lt;</w:t>
      </w:r>
      <w:proofErr w:type="spellStart"/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br</w:t>
      </w:r>
      <w:proofErr w:type="spellEnd"/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&gt;"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4A740A0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1F66DFD1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innerHTML</w:t>
      </w:r>
      <w:proofErr w:type="spellEnd"/>
      <w:proofErr w:type="gram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= </w:t>
      </w: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"&lt;h2 style='color: green;'&gt;Good For:&lt;/h2&gt;"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8A5166A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F74B18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74B18">
        <w:rPr>
          <w:rFonts w:ascii="Consolas" w:eastAsia="Times New Roman" w:hAnsi="Consolas" w:cs="Times New Roman"/>
          <w:color w:val="569CD6"/>
          <w:sz w:val="21"/>
          <w:szCs w:val="21"/>
        </w:rPr>
        <w:t>in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myObj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attributes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GoodFor</w:t>
      </w:r>
      <w:proofErr w:type="spell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0059B0E9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gramStart"/>
      <w:r w:rsidRPr="00F74B18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myObj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attributes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GoodFor</w:t>
      </w:r>
      <w:proofErr w:type="spell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== </w:t>
      </w:r>
      <w:r w:rsidRPr="00F74B18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0BE48A4D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proofErr w:type="spellStart"/>
      <w:proofErr w:type="gramStart"/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innerHTML</w:t>
      </w:r>
      <w:proofErr w:type="spellEnd"/>
      <w:proofErr w:type="gram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= 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"&lt;</w:t>
      </w:r>
      <w:proofErr w:type="spellStart"/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br</w:t>
      </w:r>
      <w:proofErr w:type="spellEnd"/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&gt; "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;        </w:t>
      </w:r>
    </w:p>
    <w:p w14:paraId="599A7388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154EFC2B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122CCB06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innerHTML</w:t>
      </w:r>
      <w:proofErr w:type="spellEnd"/>
      <w:proofErr w:type="gram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= </w:t>
      </w: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"&lt;h2 style='color: green;'&gt;Ambience:&lt;/h2&gt;"</w:t>
      </w:r>
    </w:p>
    <w:p w14:paraId="5B757101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F74B18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74B18">
        <w:rPr>
          <w:rFonts w:ascii="Consolas" w:eastAsia="Times New Roman" w:hAnsi="Consolas" w:cs="Times New Roman"/>
          <w:color w:val="569CD6"/>
          <w:sz w:val="21"/>
          <w:szCs w:val="21"/>
        </w:rPr>
        <w:t>in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myObj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attributes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Ambience</w:t>
      </w:r>
      <w:proofErr w:type="spell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437D2CAC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gramStart"/>
      <w:r w:rsidRPr="00F74B18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myObj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attributes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Ambience</w:t>
      </w:r>
      <w:proofErr w:type="spell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== </w:t>
      </w:r>
      <w:r w:rsidRPr="00F74B18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34279F3F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F1508C7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proofErr w:type="spellStart"/>
      <w:proofErr w:type="gramStart"/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innerHTML</w:t>
      </w:r>
      <w:proofErr w:type="spellEnd"/>
      <w:proofErr w:type="gram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= 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"&lt;</w:t>
      </w:r>
      <w:proofErr w:type="spellStart"/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br</w:t>
      </w:r>
      <w:proofErr w:type="spellEnd"/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&gt; "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4FEB2C8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</w:p>
    <w:p w14:paraId="0A1D5922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22F122DA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17D2D333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innerHTML</w:t>
      </w:r>
      <w:proofErr w:type="spellEnd"/>
      <w:proofErr w:type="gram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= </w:t>
      </w: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"&lt;h2 style='color: green;'&gt;Parking:&lt;/h2&gt;"</w:t>
      </w:r>
    </w:p>
    <w:p w14:paraId="0DFD0261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F74B18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74B18">
        <w:rPr>
          <w:rFonts w:ascii="Consolas" w:eastAsia="Times New Roman" w:hAnsi="Consolas" w:cs="Times New Roman"/>
          <w:color w:val="569CD6"/>
          <w:sz w:val="21"/>
          <w:szCs w:val="21"/>
        </w:rPr>
        <w:t>in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myObj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attributes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Parking</w:t>
      </w:r>
      <w:proofErr w:type="spell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3E50F537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</w:t>
      </w:r>
      <w:proofErr w:type="gramStart"/>
      <w:r w:rsidRPr="00F74B18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myObj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attributes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Parking</w:t>
      </w:r>
      <w:proofErr w:type="spell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== </w:t>
      </w:r>
      <w:r w:rsidRPr="00F74B18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42DC1EBD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19417BF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proofErr w:type="spellStart"/>
      <w:proofErr w:type="gramStart"/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innerHTML</w:t>
      </w:r>
      <w:proofErr w:type="spellEnd"/>
      <w:proofErr w:type="gramEnd"/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= </w:t>
      </w:r>
      <w:r w:rsidRPr="00F74B18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"&lt;</w:t>
      </w:r>
      <w:proofErr w:type="spellStart"/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br</w:t>
      </w:r>
      <w:proofErr w:type="spellEnd"/>
      <w:r w:rsidRPr="00F74B18">
        <w:rPr>
          <w:rFonts w:ascii="Consolas" w:eastAsia="Times New Roman" w:hAnsi="Consolas" w:cs="Times New Roman"/>
          <w:color w:val="CE9178"/>
          <w:sz w:val="21"/>
          <w:szCs w:val="21"/>
        </w:rPr>
        <w:t>&gt; "</w:t>
      </w: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95FC11E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</w:p>
    <w:p w14:paraId="698087B8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02E3865F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6DA6ACE5" w14:textId="77777777" w:rsidR="00F74B18" w:rsidRPr="00F74B18" w:rsidRDefault="00F74B18" w:rsidP="00F74B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t>}  </w:t>
      </w:r>
    </w:p>
    <w:p w14:paraId="2E43CADA" w14:textId="77777777" w:rsidR="00F74B18" w:rsidRPr="00F74B18" w:rsidRDefault="00F74B18" w:rsidP="00F74B18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74B18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3C7D83E6" w14:textId="77777777" w:rsidR="00F74B18" w:rsidRDefault="00F74B18"/>
    <w:sectPr w:rsidR="00F74B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wNzQytzQ2MzczMDZR0lEKTi0uzszPAykwrAUA9hNyICwAAAA="/>
  </w:docVars>
  <w:rsids>
    <w:rsidRoot w:val="00A9433E"/>
    <w:rsid w:val="000C3465"/>
    <w:rsid w:val="00161947"/>
    <w:rsid w:val="002C5DDE"/>
    <w:rsid w:val="004D102B"/>
    <w:rsid w:val="0081356E"/>
    <w:rsid w:val="00880609"/>
    <w:rsid w:val="009A42DA"/>
    <w:rsid w:val="00A9433E"/>
    <w:rsid w:val="00B75B5C"/>
    <w:rsid w:val="00C0745E"/>
    <w:rsid w:val="00CD74D7"/>
    <w:rsid w:val="00F74B18"/>
    <w:rsid w:val="00FA0D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90401B"/>
  <w15:chartTrackingRefBased/>
  <w15:docId w15:val="{6253A345-3A84-4BB0-B742-1DAC454A8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C5D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5D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514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90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7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8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53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56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0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3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66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17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6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6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8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16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3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7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8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2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2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3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46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2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7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4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5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9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2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9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9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0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8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2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8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6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0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7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0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7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3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1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4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8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0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2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4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0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09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4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3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8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8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4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7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3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8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1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3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3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8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2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9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63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8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7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5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0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8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2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1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93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1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22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1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3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3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4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8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48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7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0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9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88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4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6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9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0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44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2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5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8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31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2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0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5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5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9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3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9</Pages>
  <Words>711</Words>
  <Characters>405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ylul</dc:creator>
  <cp:keywords/>
  <dc:description/>
  <cp:lastModifiedBy>Eylul</cp:lastModifiedBy>
  <cp:revision>2</cp:revision>
  <dcterms:created xsi:type="dcterms:W3CDTF">2022-04-08T01:53:00Z</dcterms:created>
  <dcterms:modified xsi:type="dcterms:W3CDTF">2022-04-08T01:53:00Z</dcterms:modified>
</cp:coreProperties>
</file>